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A2AFB" w14:textId="77777777" w:rsidR="000A1D57" w:rsidRPr="00F8299F" w:rsidRDefault="000A1D57" w:rsidP="005000D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96FBABF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F8299F">
        <w:rPr>
          <w:rFonts w:ascii="Times New Roman" w:hAnsi="Times New Roman" w:cs="Times New Roman"/>
          <w:b/>
          <w:i/>
          <w:sz w:val="32"/>
          <w:szCs w:val="32"/>
        </w:rPr>
        <w:t xml:space="preserve">Программа итогового контроля по </w:t>
      </w:r>
      <w:r w:rsidRPr="00F8299F">
        <w:rPr>
          <w:rFonts w:ascii="Times New Roman" w:hAnsi="Times New Roman" w:cs="Times New Roman"/>
          <w:b/>
          <w:i/>
          <w:sz w:val="32"/>
          <w:szCs w:val="32"/>
          <w:lang w:val="kk-KZ"/>
        </w:rPr>
        <w:t>дисциплине</w:t>
      </w:r>
    </w:p>
    <w:p w14:paraId="0E5C09E1" w14:textId="77777777" w:rsidR="00B436CE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14:paraId="21DF863E" w14:textId="77777777" w:rsidR="005000DB" w:rsidRDefault="005000DB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51B5BD61" w14:textId="53B1A1F8" w:rsidR="00B436CE" w:rsidRPr="00CE7211" w:rsidRDefault="00B436CE" w:rsidP="00CE721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«</w:t>
      </w:r>
      <w:r w:rsidR="00CE7211" w:rsidRPr="00CE7211">
        <w:rPr>
          <w:rFonts w:ascii="Times New Roman" w:hAnsi="Times New Roman" w:cs="Times New Roman"/>
          <w:i/>
          <w:iCs/>
          <w:sz w:val="24"/>
          <w:szCs w:val="24"/>
        </w:rPr>
        <w:t>Основы мобильных приложений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>»</w:t>
      </w:r>
    </w:p>
    <w:p w14:paraId="5EF18A47" w14:textId="4BFFABDB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на 202</w:t>
      </w:r>
      <w:r w:rsidR="00FD203F">
        <w:rPr>
          <w:rFonts w:ascii="Times New Roman" w:hAnsi="Times New Roman" w:cs="Times New Roman"/>
          <w:b/>
          <w:i/>
          <w:sz w:val="24"/>
          <w:szCs w:val="24"/>
          <w:lang w:val="en-US"/>
        </w:rPr>
        <w:t>5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>/202</w:t>
      </w:r>
      <w:r w:rsidR="00FD203F">
        <w:rPr>
          <w:rFonts w:ascii="Times New Roman" w:hAnsi="Times New Roman" w:cs="Times New Roman"/>
          <w:b/>
          <w:i/>
          <w:sz w:val="24"/>
          <w:szCs w:val="24"/>
          <w:lang w:val="en-US"/>
        </w:rPr>
        <w:t>6</w:t>
      </w:r>
      <w:bookmarkStart w:id="0" w:name="_GoBack"/>
      <w:bookmarkEnd w:id="0"/>
      <w:r w:rsidRPr="00F8299F">
        <w:rPr>
          <w:rFonts w:ascii="Times New Roman" w:hAnsi="Times New Roman" w:cs="Times New Roman"/>
          <w:b/>
          <w:i/>
          <w:sz w:val="24"/>
          <w:szCs w:val="24"/>
        </w:rPr>
        <w:t xml:space="preserve"> учебный год </w:t>
      </w:r>
    </w:p>
    <w:p w14:paraId="7352A746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4E80E55" w14:textId="3DC98D32" w:rsidR="00B436CE" w:rsidRPr="0078392E" w:rsidRDefault="00CA0299" w:rsidP="00FB2F06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kk-KZ"/>
        </w:rPr>
        <w:t>осенний семестр</w:t>
      </w:r>
    </w:p>
    <w:p w14:paraId="157AADEB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6EDE73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589F98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EF5E70" w14:textId="783A853C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299F">
        <w:rPr>
          <w:rFonts w:ascii="Times New Roman" w:hAnsi="Times New Roman" w:cs="Times New Roman"/>
          <w:b/>
          <w:sz w:val="24"/>
          <w:szCs w:val="24"/>
        </w:rPr>
        <w:t>Факультет</w:t>
      </w:r>
      <w:r w:rsidR="00FB2F06">
        <w:rPr>
          <w:rFonts w:ascii="Times New Roman" w:hAnsi="Times New Roman" w:cs="Times New Roman"/>
          <w:i/>
          <w:sz w:val="24"/>
          <w:szCs w:val="24"/>
        </w:rPr>
        <w:t>_</w:t>
      </w:r>
      <w:r w:rsidR="00FB2F06">
        <w:rPr>
          <w:rFonts w:ascii="Times New Roman" w:hAnsi="Times New Roman" w:cs="Times New Roman"/>
          <w:i/>
          <w:sz w:val="24"/>
          <w:szCs w:val="24"/>
          <w:u w:val="single"/>
        </w:rPr>
        <w:t>Информационных</w:t>
      </w:r>
      <w:proofErr w:type="spellEnd"/>
      <w:r w:rsidR="00FB2F06">
        <w:rPr>
          <w:rFonts w:ascii="Times New Roman" w:hAnsi="Times New Roman" w:cs="Times New Roman"/>
          <w:i/>
          <w:sz w:val="24"/>
          <w:szCs w:val="24"/>
          <w:u w:val="single"/>
        </w:rPr>
        <w:t xml:space="preserve"> технологий</w:t>
      </w:r>
      <w:r w:rsidR="00FB2F06">
        <w:rPr>
          <w:rFonts w:ascii="Times New Roman" w:hAnsi="Times New Roman" w:cs="Times New Roman"/>
          <w:i/>
          <w:sz w:val="24"/>
          <w:szCs w:val="24"/>
        </w:rPr>
        <w:t>___</w:t>
      </w:r>
    </w:p>
    <w:p w14:paraId="2206CED3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3929D9" w14:textId="18F7B98C" w:rsidR="00B436CE" w:rsidRPr="00CA0299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афедра</w:t>
      </w:r>
      <w:r w:rsidRPr="00F8299F">
        <w:rPr>
          <w:rFonts w:ascii="Times New Roman" w:hAnsi="Times New Roman" w:cs="Times New Roman"/>
          <w:i/>
          <w:sz w:val="24"/>
          <w:szCs w:val="24"/>
        </w:rPr>
        <w:t>__</w:t>
      </w:r>
      <w:r w:rsidR="00CA0299">
        <w:rPr>
          <w:rFonts w:ascii="Times New Roman" w:hAnsi="Times New Roman" w:cs="Times New Roman"/>
          <w:i/>
          <w:sz w:val="24"/>
          <w:szCs w:val="24"/>
        </w:rPr>
        <w:t>__</w:t>
      </w:r>
      <w:r w:rsidR="00CA0299" w:rsidRPr="00CA0299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Информационные системы</w:t>
      </w:r>
      <w:r w:rsidRPr="00F8299F">
        <w:rPr>
          <w:rFonts w:ascii="Times New Roman" w:hAnsi="Times New Roman" w:cs="Times New Roman"/>
          <w:i/>
          <w:sz w:val="24"/>
          <w:szCs w:val="24"/>
        </w:rPr>
        <w:t>_</w:t>
      </w:r>
      <w:r w:rsidR="00CA0299">
        <w:rPr>
          <w:rFonts w:ascii="Times New Roman" w:hAnsi="Times New Roman" w:cs="Times New Roman"/>
          <w:i/>
          <w:sz w:val="24"/>
          <w:szCs w:val="24"/>
        </w:rPr>
        <w:t>__</w:t>
      </w:r>
    </w:p>
    <w:p w14:paraId="7E0768A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47EF57" w14:textId="65832B76" w:rsidR="00B436CE" w:rsidRPr="00CA0299" w:rsidRDefault="00B436CE" w:rsidP="00FB2F0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ru-RU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Шифр и наименование образовательной программы</w:t>
      </w:r>
      <w:r w:rsidR="005000DB" w:rsidRPr="005000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0299" w:rsidRPr="00CA0299">
        <w:rPr>
          <w:rFonts w:ascii="Times New Roman" w:hAnsi="Times New Roman" w:cs="Times New Roman"/>
          <w:bCs/>
          <w:sz w:val="24"/>
          <w:szCs w:val="24"/>
        </w:rPr>
        <w:t>6</w:t>
      </w:r>
      <w:r w:rsidR="00CA0299" w:rsidRPr="00CA0299">
        <w:rPr>
          <w:rFonts w:ascii="Times New Roman" w:hAnsi="Times New Roman" w:cs="Times New Roman"/>
          <w:bCs/>
          <w:sz w:val="24"/>
          <w:szCs w:val="24"/>
          <w:lang w:val="en-US"/>
        </w:rPr>
        <w:t>B</w:t>
      </w:r>
      <w:r w:rsidR="00CA0299" w:rsidRPr="00CA0299">
        <w:rPr>
          <w:rFonts w:ascii="Times New Roman" w:hAnsi="Times New Roman" w:cs="Times New Roman"/>
          <w:bCs/>
          <w:sz w:val="24"/>
          <w:szCs w:val="24"/>
        </w:rPr>
        <w:t>06102 – Информационные системы</w:t>
      </w:r>
    </w:p>
    <w:p w14:paraId="4BB5E0DB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7FFBF7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Отделение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русский </w:t>
      </w:r>
    </w:p>
    <w:p w14:paraId="17F1F45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38987C" w14:textId="54E73AF9" w:rsidR="00B436CE" w:rsidRPr="00F8299F" w:rsidRDefault="00B436CE" w:rsidP="00FB2F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Уровень образования</w:t>
      </w:r>
      <w:r w:rsidR="00E009BD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="00CA0299" w:rsidRPr="00CA0299">
        <w:rPr>
          <w:rFonts w:ascii="Times New Roman" w:eastAsia="Times New Roman" w:hAnsi="Times New Roman" w:cs="Times New Roman"/>
          <w:i/>
          <w:sz w:val="24"/>
          <w:szCs w:val="24"/>
          <w:lang w:val="kk-KZ"/>
        </w:rPr>
        <w:t>бакалавр</w:t>
      </w:r>
    </w:p>
    <w:p w14:paraId="6E3E9AD2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C658F5" w14:textId="146032BD" w:rsidR="00B436CE" w:rsidRPr="005000DB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урс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5000DB" w:rsidRPr="005000DB">
        <w:rPr>
          <w:rFonts w:ascii="Times New Roman" w:hAnsi="Times New Roman" w:cs="Times New Roman"/>
          <w:i/>
          <w:sz w:val="24"/>
          <w:szCs w:val="24"/>
        </w:rPr>
        <w:t>4</w:t>
      </w:r>
    </w:p>
    <w:p w14:paraId="3E4F93C8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E54556" w14:textId="4B152CE3" w:rsidR="00B436CE" w:rsidRPr="005000DB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Преподаватель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5000DB">
        <w:rPr>
          <w:rFonts w:ascii="Times New Roman" w:hAnsi="Times New Roman" w:cs="Times New Roman"/>
          <w:i/>
          <w:sz w:val="24"/>
          <w:szCs w:val="24"/>
          <w:u w:val="single"/>
        </w:rPr>
        <w:t>Байкувеков</w:t>
      </w:r>
      <w:proofErr w:type="spellEnd"/>
      <w:r w:rsidR="005000DB">
        <w:rPr>
          <w:rFonts w:ascii="Times New Roman" w:hAnsi="Times New Roman" w:cs="Times New Roman"/>
          <w:i/>
          <w:sz w:val="24"/>
          <w:szCs w:val="24"/>
          <w:u w:val="single"/>
        </w:rPr>
        <w:t xml:space="preserve"> М</w:t>
      </w:r>
      <w:r w:rsidR="005000DB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.Б.</w:t>
      </w:r>
    </w:p>
    <w:p w14:paraId="2FA1BA60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77CF50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 проведения итогового контроля</w:t>
      </w:r>
      <w:r w:rsidRPr="00F8299F">
        <w:rPr>
          <w:rFonts w:ascii="Times New Roman" w:hAnsi="Times New Roman" w:cs="Times New Roman"/>
          <w:sz w:val="24"/>
          <w:szCs w:val="24"/>
        </w:rPr>
        <w:t xml:space="preserve"> – _</w:t>
      </w:r>
      <w:r w:rsidRPr="00F8299F">
        <w:rPr>
          <w:rFonts w:ascii="Times New Roman" w:hAnsi="Times New Roman" w:cs="Times New Roman"/>
          <w:i/>
          <w:sz w:val="24"/>
          <w:szCs w:val="24"/>
          <w:u w:val="single"/>
        </w:rPr>
        <w:t>устн</w:t>
      </w:r>
      <w:r w:rsidR="003B5EF7" w:rsidRPr="00F8299F">
        <w:rPr>
          <w:rFonts w:ascii="Times New Roman" w:hAnsi="Times New Roman" w:cs="Times New Roman"/>
          <w:i/>
          <w:sz w:val="24"/>
          <w:szCs w:val="24"/>
          <w:u w:val="single"/>
        </w:rPr>
        <w:t>о</w:t>
      </w:r>
      <w:r w:rsidR="006B4166">
        <w:rPr>
          <w:rFonts w:ascii="Times New Roman" w:hAnsi="Times New Roman" w:cs="Times New Roman"/>
          <w:sz w:val="24"/>
          <w:szCs w:val="24"/>
        </w:rPr>
        <w:t>__</w:t>
      </w:r>
    </w:p>
    <w:p w14:paraId="1159131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3F44AF" w14:textId="1EAB940C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т экзамена</w:t>
      </w:r>
      <w:r w:rsidR="00CA0299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Pr="00F8299F">
        <w:rPr>
          <w:rFonts w:ascii="Times New Roman" w:hAnsi="Times New Roman" w:cs="Times New Roman"/>
          <w:sz w:val="24"/>
          <w:szCs w:val="24"/>
        </w:rPr>
        <w:t xml:space="preserve"> </w:t>
      </w:r>
      <w:r w:rsidR="00CA0299" w:rsidRPr="00CA0299">
        <w:rPr>
          <w:rFonts w:ascii="Times New Roman" w:hAnsi="Times New Roman" w:cs="Times New Roman"/>
          <w:i/>
          <w:iCs/>
          <w:sz w:val="24"/>
          <w:szCs w:val="24"/>
        </w:rPr>
        <w:t>офлайн</w:t>
      </w:r>
    </w:p>
    <w:p w14:paraId="133ABECD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FB66E0D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8CFAD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B0F0"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ТЕМАТИЧЕСКАЯ ПРОГРАММА ДИСЦИПЛИНЫ НА ОСНОВЕ ТЕМ МОДУЛЕЙ, ЛЕКЦИЙ, СЕМИНАРОВ</w:t>
      </w:r>
    </w:p>
    <w:p w14:paraId="2EDE63DF" w14:textId="24AA388E" w:rsidR="005000DB" w:rsidRPr="00380181" w:rsidRDefault="005000DB" w:rsidP="003801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0F534E" w14:textId="6C993377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ую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разработку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бзор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ерацио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истем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латформ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iO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)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разработк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79FDEA66" w14:textId="0F8DB75C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терфейсов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аке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ек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льзовательского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терфейс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UI)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Эле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управл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1D164052" w14:textId="41B5A2CE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ctivity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Intent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нят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ctivity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жизненны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цикл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4CA0C9E9" w14:textId="40CEF90F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раг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навигация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раг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жизненны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цикл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назнач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1D2F07C8" w14:textId="15C5EA54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Хран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: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haredPreferenc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файлы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хран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haredPreferenc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айл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04A3B08" w14:textId="0BDD1CC8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базы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QLite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CRUD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ераци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626F8EB0" w14:textId="4544FC1E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REST API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заимодейств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нешни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рвис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нят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REST API и JSON.</w:t>
      </w:r>
    </w:p>
    <w:p w14:paraId="6CC1F277" w14:textId="761DBE6C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тево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граммирова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безопас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тью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безопасност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6C56B03C" w14:textId="2826379A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оспроиз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мультимедиа. Работа с мультимедиа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аудио, видео).</w:t>
      </w:r>
    </w:p>
    <w:p w14:paraId="1A262520" w14:textId="4AF0EFD2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оновы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задач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syncTask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Coroutin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и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ток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5641DED7" w14:textId="60CECAF8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оспроиз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аудио и видео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камеро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285A4916" w14:textId="374CB2DB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Геолокац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карт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редел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естопо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льзовател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Интеграция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Google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Map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780BA4AB" w14:textId="5BDC5680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нсор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устройств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Сенсоры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акселерометр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гироскоп)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тчик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662527D6" w14:textId="4DD4EBA6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Тестирова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тладк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стру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тладк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tudio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тес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A761FDF" w14:textId="7DF8171B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Оптимизация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убликац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 Оптимизация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изводительност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дготовк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к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убликаци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148718F" w14:textId="761B84CA" w:rsidR="005000DB" w:rsidRPr="005000DB" w:rsidRDefault="005000DB" w:rsidP="00380181">
      <w:pPr>
        <w:pStyle w:val="a9"/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5000DB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43545BE6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16564FD6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МЕТОДИЧЕСКИЕ УКАЗАНИЯ ДЛЯ ВЫПОЛНЕНИЯ ЗАДАНИЯ ИТОГОВОГО КОНТРОЛЯ ПО ВЫБРАННОЙ ФОРМЕ</w:t>
      </w:r>
    </w:p>
    <w:p w14:paraId="084190F3" w14:textId="77777777" w:rsidR="00F8299F" w:rsidRDefault="00F8299F" w:rsidP="00FB2F06">
      <w:pPr>
        <w:pStyle w:val="Default"/>
        <w:rPr>
          <w:b/>
          <w:bCs/>
          <w:sz w:val="23"/>
          <w:szCs w:val="23"/>
        </w:rPr>
      </w:pPr>
    </w:p>
    <w:p w14:paraId="56626356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Стандартный экзамен: </w:t>
      </w:r>
      <w:r w:rsidR="00BD02C3">
        <w:rPr>
          <w:bCs/>
          <w:i/>
          <w:sz w:val="23"/>
          <w:szCs w:val="23"/>
        </w:rPr>
        <w:t>устно</w:t>
      </w:r>
    </w:p>
    <w:p w14:paraId="1789C8C4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Формат экзамена – </w:t>
      </w:r>
      <w:r w:rsidR="00CC7135">
        <w:rPr>
          <w:bCs/>
          <w:i/>
          <w:sz w:val="23"/>
          <w:szCs w:val="23"/>
        </w:rPr>
        <w:t>офлайн</w:t>
      </w:r>
      <w:r w:rsidRPr="00F8299F">
        <w:rPr>
          <w:b/>
          <w:bCs/>
          <w:sz w:val="23"/>
          <w:szCs w:val="23"/>
        </w:rPr>
        <w:t xml:space="preserve">. </w:t>
      </w:r>
    </w:p>
    <w:p w14:paraId="1BE7B79C" w14:textId="77777777" w:rsidR="00CC7135" w:rsidRDefault="00CC7135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</w:p>
    <w:p w14:paraId="237B9C30" w14:textId="50898249" w:rsidR="006B4166" w:rsidRPr="00E009BD" w:rsidRDefault="00FE36BA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Общее</w:t>
      </w:r>
      <w:r w:rsidR="006B4166" w:rsidRPr="00637481">
        <w:rPr>
          <w:rFonts w:ascii="Times New Roman" w:hAnsi="Times New Roman" w:cs="Times New Roman"/>
          <w:color w:val="000000"/>
          <w:sz w:val="24"/>
          <w:szCs w:val="24"/>
        </w:rPr>
        <w:t xml:space="preserve"> число экзаменационных вопросов по дисциплине:</w:t>
      </w:r>
      <w:r w:rsidR="00E009BD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40</w:t>
      </w:r>
    </w:p>
    <w:p w14:paraId="1B34DCE8" w14:textId="77777777" w:rsidR="006B4166" w:rsidRDefault="006B4166" w:rsidP="00FB2F06">
      <w:pPr>
        <w:pStyle w:val="Default"/>
        <w:ind w:firstLine="567"/>
        <w:jc w:val="both"/>
      </w:pPr>
    </w:p>
    <w:p w14:paraId="560B7DD5" w14:textId="77777777" w:rsidR="00D67B27" w:rsidRPr="003A4901" w:rsidRDefault="00D67B27" w:rsidP="00FB2F06">
      <w:pPr>
        <w:pStyle w:val="Default"/>
        <w:ind w:firstLine="567"/>
        <w:jc w:val="both"/>
      </w:pPr>
      <w:r w:rsidRPr="003A4901">
        <w:t xml:space="preserve">Данная форма предназначена для итогового контроля по дисциплинам, которые формируют навыки студента излагать ответы и доказательства положений в устной форме, вести дискуссии с </w:t>
      </w:r>
      <w:r w:rsidR="004A6B47" w:rsidRPr="003A4901">
        <w:t>экзаменационной комиссией</w:t>
      </w:r>
      <w:r w:rsidRPr="003A4901">
        <w:t>, обосновывать свою точку зрения, приводить аргументы и доводы, способствуют развитию коммуникативной компетенции студента. Данная форма позволяет установить непосредственный контакт между экзаменационной комиссией и студентом, в процессе которого студент демонстрирует уровень освоения учебного материала. Выполнение практических заданий по разработке аппаратного/программного обеспечения предполагает использование компьютеров, лабораторного оборудования для сборки и запуска аппаратных модулей.</w:t>
      </w:r>
    </w:p>
    <w:p w14:paraId="11E72E25" w14:textId="77777777" w:rsidR="00D67B27" w:rsidRPr="003A4901" w:rsidRDefault="00D67B27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A4901">
        <w:rPr>
          <w:rFonts w:ascii="Times New Roman" w:hAnsi="Times New Roman" w:cs="Times New Roman"/>
          <w:bCs/>
          <w:iCs/>
          <w:sz w:val="24"/>
          <w:szCs w:val="24"/>
        </w:rPr>
        <w:t>Индивидуальный опрос</w:t>
      </w:r>
      <w:r w:rsidR="00FB2F0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3A4901">
        <w:rPr>
          <w:rFonts w:ascii="Times New Roman" w:hAnsi="Times New Roman" w:cs="Times New Roman"/>
          <w:sz w:val="24"/>
          <w:szCs w:val="24"/>
        </w:rPr>
        <w:t xml:space="preserve">предполагает обстоятельные, связные ответы студентов на вопрос, относящийся к изучаемому учебному материалу, поэтому он служит важным средством различия речи, памяти, мышления студентов. Чтобы сделать такую проверку более глубокой, необходимо ставить перед студентами вопросы, требующие развернутого </w:t>
      </w:r>
      <w:r w:rsidRPr="003A4901">
        <w:rPr>
          <w:rFonts w:ascii="Times New Roman" w:hAnsi="Times New Roman" w:cs="Times New Roman"/>
          <w:sz w:val="24"/>
          <w:szCs w:val="24"/>
        </w:rPr>
        <w:lastRenderedPageBreak/>
        <w:t>ответа. Вопросы должны быть четкими, ясными, конкретными, емкими, иметь прикладной характер.</w:t>
      </w:r>
    </w:p>
    <w:p w14:paraId="36F8C4F4" w14:textId="77777777" w:rsidR="003B5EF7" w:rsidRPr="00F8299F" w:rsidRDefault="003B5EF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356C0F3A" w14:textId="1885D20D" w:rsidR="0078392E" w:rsidRPr="0078392E" w:rsidRDefault="00AF2A61" w:rsidP="0078392E">
      <w:pPr>
        <w:widowControl w:val="0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78392E">
        <w:rPr>
          <w:rStyle w:val="rynqvb"/>
          <w:rFonts w:ascii="Times New Roman" w:hAnsi="Times New Roman" w:cs="Times New Roman"/>
          <w:sz w:val="24"/>
          <w:szCs w:val="24"/>
        </w:rPr>
        <w:t xml:space="preserve">– </w:t>
      </w:r>
      <w:r w:rsidR="00FE36BA" w:rsidRPr="0078392E">
        <w:rPr>
          <w:rStyle w:val="rynqvb"/>
          <w:rFonts w:ascii="Times New Roman" w:hAnsi="Times New Roman" w:cs="Times New Roman"/>
          <w:sz w:val="24"/>
          <w:szCs w:val="24"/>
        </w:rPr>
        <w:t xml:space="preserve">Основной целью </w:t>
      </w:r>
      <w:r w:rsidR="0078392E" w:rsidRPr="0078392E">
        <w:rPr>
          <w:rStyle w:val="rynqvb"/>
          <w:rFonts w:ascii="Times New Roman" w:hAnsi="Times New Roman" w:cs="Times New Roman"/>
          <w:sz w:val="24"/>
          <w:szCs w:val="24"/>
          <w:lang w:val="kk-KZ"/>
        </w:rPr>
        <w:t xml:space="preserve">является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изучение концепций языка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программирования Python, а также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понимание их практической реализации путем решения реальных задач различной сложности.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Результатами являются знания </w:t>
      </w:r>
      <w:r w:rsidR="0078392E" w:rsidRPr="0078392E">
        <w:rPr>
          <w:rFonts w:ascii="Times New Roman" w:hAnsi="Times New Roman" w:cs="Times New Roman"/>
          <w:sz w:val="24"/>
          <w:szCs w:val="24"/>
        </w:rPr>
        <w:t>язык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а программирования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Python, тип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ов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данных, операций, особенностей ввода/вывода, встроенных коллекций: кортежей, списков, словарей и множеств, 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библиотек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NumPy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,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Pandas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 xml:space="preserve">и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Matplotlib</w:t>
      </w:r>
      <w:r w:rsidR="0078392E" w:rsidRPr="0078392E">
        <w:rPr>
          <w:rFonts w:ascii="Times New Roman" w:hAnsi="Times New Roman" w:cs="Times New Roman"/>
          <w:sz w:val="24"/>
          <w:szCs w:val="24"/>
        </w:rPr>
        <w:t>.</w:t>
      </w:r>
    </w:p>
    <w:p w14:paraId="0FFC9BF2" w14:textId="0D910422" w:rsidR="00F8299F" w:rsidRPr="0078392E" w:rsidRDefault="00F8299F" w:rsidP="00FE36BA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</w:p>
    <w:p w14:paraId="5381B5F3" w14:textId="322DFBC0" w:rsidR="00AF2A61" w:rsidRDefault="00AF2A61" w:rsidP="00FE36BA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kk-KZ"/>
        </w:rPr>
      </w:pPr>
    </w:p>
    <w:p w14:paraId="291FD1BD" w14:textId="27ED4777" w:rsidR="00AF2A61" w:rsidRPr="00AF2A61" w:rsidRDefault="00AF2A61" w:rsidP="00AF2A61">
      <w:pPr>
        <w:pStyle w:val="a9"/>
        <w:numPr>
          <w:ilvl w:val="0"/>
          <w:numId w:val="6"/>
        </w:numPr>
        <w:tabs>
          <w:tab w:val="left" w:pos="284"/>
        </w:tabs>
        <w:spacing w:after="0" w:line="240" w:lineRule="auto"/>
        <w:ind w:left="0" w:firstLine="0"/>
        <w:jc w:val="both"/>
        <w:rPr>
          <w:rStyle w:val="rynqvb"/>
          <w:rFonts w:ascii="Times New Roman" w:hAnsi="Times New Roman" w:cs="Times New Roman"/>
          <w:sz w:val="24"/>
          <w:szCs w:val="24"/>
          <w:lang w:val="kk-KZ"/>
        </w:rPr>
      </w:pPr>
      <w:r>
        <w:rPr>
          <w:rStyle w:val="rynqvb"/>
          <w:rFonts w:ascii="Times New Roman" w:hAnsi="Times New Roman" w:cs="Times New Roman"/>
          <w:sz w:val="24"/>
          <w:szCs w:val="24"/>
          <w:lang w:val="kk-KZ"/>
        </w:rPr>
        <w:t>Записи на листах ответов и устный ответ на вопросы</w:t>
      </w:r>
    </w:p>
    <w:p w14:paraId="6FEF7E8C" w14:textId="77777777" w:rsidR="00FE36BA" w:rsidRPr="00F8299F" w:rsidRDefault="00FE36BA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9E791D" w14:textId="77777777" w:rsidR="000C505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29948A5" w14:textId="77777777" w:rsidR="00F8299F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ОСНОВНЫЕ ЭТАПЫ РАБОТЫ ПО ИНСТРУКЦИИ</w:t>
      </w:r>
    </w:p>
    <w:p w14:paraId="6D84A620" w14:textId="77777777" w:rsidR="00D67B27" w:rsidRPr="00F8299F" w:rsidRDefault="00D67B27" w:rsidP="00FB2F06">
      <w:pPr>
        <w:pStyle w:val="Default"/>
        <w:rPr>
          <w:b/>
          <w:bCs/>
          <w:sz w:val="23"/>
          <w:szCs w:val="23"/>
        </w:rPr>
      </w:pPr>
    </w:p>
    <w:p w14:paraId="14E5FEB5" w14:textId="77777777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Длительность </w:t>
      </w:r>
    </w:p>
    <w:p w14:paraId="56691A94" w14:textId="619E1957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sz w:val="23"/>
          <w:szCs w:val="23"/>
        </w:rPr>
        <w:t xml:space="preserve">Время на подготовку – </w:t>
      </w:r>
      <w:r w:rsidR="00AF2A61">
        <w:rPr>
          <w:sz w:val="23"/>
          <w:szCs w:val="23"/>
        </w:rPr>
        <w:t>20 мин.</w:t>
      </w:r>
      <w:r w:rsidRPr="00F8299F">
        <w:rPr>
          <w:sz w:val="23"/>
          <w:szCs w:val="23"/>
        </w:rPr>
        <w:t xml:space="preserve"> </w:t>
      </w:r>
    </w:p>
    <w:p w14:paraId="192D7BC8" w14:textId="475BEE1B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sz w:val="23"/>
          <w:szCs w:val="23"/>
        </w:rPr>
        <w:t xml:space="preserve">Время на ответ – </w:t>
      </w:r>
      <w:r w:rsidR="00AF2A61">
        <w:rPr>
          <w:sz w:val="23"/>
          <w:szCs w:val="23"/>
        </w:rPr>
        <w:t>15 мин.</w:t>
      </w:r>
      <w:r w:rsidRPr="00F8299F">
        <w:rPr>
          <w:sz w:val="23"/>
          <w:szCs w:val="23"/>
        </w:rPr>
        <w:t xml:space="preserve"> </w:t>
      </w:r>
    </w:p>
    <w:p w14:paraId="6930AC3A" w14:textId="77777777" w:rsidR="00AF2A61" w:rsidRDefault="00AF2A61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CEF7566" w14:textId="009D7435" w:rsidR="00621D0C" w:rsidRDefault="00621D0C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Экзаменационный билет содержит </w:t>
      </w:r>
      <w:r w:rsidRPr="00AF2A61">
        <w:rPr>
          <w:rFonts w:ascii="Times New Roman" w:hAnsi="Times New Roman" w:cs="Times New Roman"/>
          <w:sz w:val="24"/>
          <w:szCs w:val="24"/>
        </w:rPr>
        <w:t>3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а: </w:t>
      </w:r>
      <w:r w:rsidRPr="00AF2A61">
        <w:rPr>
          <w:rFonts w:ascii="Times New Roman" w:hAnsi="Times New Roman" w:cs="Times New Roman"/>
          <w:sz w:val="24"/>
          <w:szCs w:val="24"/>
        </w:rPr>
        <w:t>2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а по теории,</w:t>
      </w:r>
      <w:r w:rsidR="00AF2A6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F2A61">
        <w:rPr>
          <w:rFonts w:ascii="Times New Roman" w:hAnsi="Times New Roman" w:cs="Times New Roman"/>
          <w:sz w:val="24"/>
          <w:szCs w:val="24"/>
        </w:rPr>
        <w:t>1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 практическое задание. </w:t>
      </w:r>
      <w:r>
        <w:rPr>
          <w:rFonts w:ascii="Times New Roman" w:hAnsi="Times New Roman" w:cs="Times New Roman"/>
          <w:color w:val="000000"/>
          <w:sz w:val="24"/>
          <w:szCs w:val="24"/>
        </w:rPr>
        <w:t>В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каждом вопросе в скобках указывается соответствующая максимальная </w:t>
      </w:r>
      <w:r>
        <w:rPr>
          <w:rFonts w:ascii="Times New Roman" w:hAnsi="Times New Roman" w:cs="Times New Roman"/>
          <w:color w:val="000000"/>
          <w:sz w:val="24"/>
          <w:szCs w:val="24"/>
        </w:rPr>
        <w:t>оценка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>, указанная в процентах.</w:t>
      </w:r>
    </w:p>
    <w:p w14:paraId="3977C982" w14:textId="77777777" w:rsidR="00621D0C" w:rsidRDefault="00621D0C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14:paraId="437A648E" w14:textId="77777777" w:rsidR="001E1AE4" w:rsidRPr="00C96A67" w:rsidRDefault="001E1AE4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>Ор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ганизация проведения 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  <w:lang w:val="kk-KZ"/>
        </w:rPr>
        <w:t>устного</w:t>
      </w: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офлайн экзамена</w:t>
      </w:r>
    </w:p>
    <w:p w14:paraId="49707DBE" w14:textId="77777777" w:rsidR="004B29C5" w:rsidRPr="00F8299F" w:rsidRDefault="004B29C5" w:rsidP="00FB2F06">
      <w:pPr>
        <w:spacing w:after="0" w:line="240" w:lineRule="auto"/>
        <w:ind w:firstLine="567"/>
        <w:rPr>
          <w:rFonts w:ascii="Times New Roman" w:hAnsi="Times New Roman" w:cs="Times New Roman"/>
          <w:sz w:val="23"/>
          <w:szCs w:val="23"/>
        </w:rPr>
      </w:pPr>
    </w:p>
    <w:p w14:paraId="7B94B9E9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входе в аудиторию проведения экзамена обучающийся обязан предоставить экзаменатору удостоверение личности и поставить подпись в явочном листе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13AD2253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в</w:t>
      </w:r>
      <w:r w:rsidR="00D67B27" w:rsidRPr="00F8299F">
        <w:rPr>
          <w:rFonts w:ascii="Times New Roman" w:hAnsi="Times New Roman" w:cs="Times New Roman"/>
          <w:sz w:val="23"/>
          <w:szCs w:val="23"/>
        </w:rPr>
        <w:t>ставить и / или меняться местами, выходить из аудитории до завершения своего ответа на билет в ходе экзамена запрещено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740A753C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проведении устного экзамена экзаменационный билет выбирает сам экзаменующийся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504069A5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 xml:space="preserve">- по приглашению преподавателя обучающийся поочередно получает экзаменационный билет; </w:t>
      </w:r>
    </w:p>
    <w:p w14:paraId="5221B9AE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>- при необходимости будет возможность подготовиться к ответу на вопросы экзаменационного билета во время подготовки. А если обучающийся полностью готов к вопросам экзаменационного билета, он может ответить сразу;</w:t>
      </w:r>
    </w:p>
    <w:p w14:paraId="72DD20C6" w14:textId="77777777" w:rsidR="00D67B27" w:rsidRPr="00F8299F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э</w:t>
      </w:r>
      <w:r w:rsidR="00D67B27" w:rsidRPr="00F8299F">
        <w:rPr>
          <w:rFonts w:ascii="Times New Roman" w:hAnsi="Times New Roman" w:cs="Times New Roman"/>
          <w:sz w:val="23"/>
          <w:szCs w:val="23"/>
        </w:rPr>
        <w:t>кзаменатор имеет право с целью более глубокого выяснения уровня знаний обучающегося, задавать ему дополнительные вопросы, а также предлагать задачи и примеры в рамках вопросов экзаменационного билета.</w:t>
      </w:r>
    </w:p>
    <w:p w14:paraId="283F4098" w14:textId="77777777" w:rsidR="00F8299F" w:rsidRPr="004B29C5" w:rsidRDefault="00F8299F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1D9DDA04" w14:textId="77777777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2293">
        <w:rPr>
          <w:rFonts w:ascii="Times New Roman" w:hAnsi="Times New Roman" w:cs="Times New Roman"/>
          <w:b/>
          <w:sz w:val="24"/>
          <w:szCs w:val="24"/>
        </w:rPr>
        <w:t>Требования к сдаче экзамена:</w:t>
      </w:r>
    </w:p>
    <w:p w14:paraId="4BC19A47" w14:textId="7DAD47D7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D2293">
        <w:rPr>
          <w:rFonts w:ascii="Times New Roman" w:hAnsi="Times New Roman" w:cs="Times New Roman"/>
          <w:sz w:val="24"/>
          <w:szCs w:val="24"/>
        </w:rPr>
        <w:t xml:space="preserve">- согласно </w:t>
      </w:r>
      <w:r w:rsidRPr="003D2293">
        <w:rPr>
          <w:rFonts w:ascii="Times New Roman" w:hAnsi="Times New Roman" w:cs="Times New Roman"/>
          <w:sz w:val="24"/>
          <w:szCs w:val="24"/>
          <w:lang w:val="kk-KZ"/>
        </w:rPr>
        <w:t xml:space="preserve">по </w:t>
      </w:r>
      <w:r w:rsidR="00AF2A61">
        <w:rPr>
          <w:rFonts w:ascii="Times New Roman" w:hAnsi="Times New Roman" w:cs="Times New Roman"/>
          <w:sz w:val="24"/>
          <w:szCs w:val="24"/>
        </w:rPr>
        <w:t>расписанию</w:t>
      </w:r>
      <w:r w:rsidRPr="003D2293">
        <w:rPr>
          <w:rFonts w:ascii="Times New Roman" w:hAnsi="Times New Roman" w:cs="Times New Roman"/>
          <w:sz w:val="24"/>
          <w:szCs w:val="24"/>
        </w:rPr>
        <w:t>;</w:t>
      </w:r>
    </w:p>
    <w:p w14:paraId="5D4872ED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можно отвечать на вопросы в любой последовательности.</w:t>
      </w:r>
    </w:p>
    <w:p w14:paraId="3F6DE5D5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если будет обнаружено использование несанкционированных материалов или получения иных подсказок обучающимся</w:t>
      </w:r>
      <w:r w:rsidR="00621D0C" w:rsidRPr="00621D0C">
        <w:rPr>
          <w:rFonts w:ascii="Times New Roman" w:hAnsi="Times New Roman" w:cs="Times New Roman"/>
          <w:sz w:val="24"/>
          <w:szCs w:val="24"/>
        </w:rPr>
        <w:t>,</w:t>
      </w:r>
      <w:r w:rsidRPr="002C4C5B">
        <w:rPr>
          <w:rFonts w:ascii="Times New Roman" w:hAnsi="Times New Roman" w:cs="Times New Roman"/>
          <w:sz w:val="24"/>
          <w:szCs w:val="24"/>
        </w:rPr>
        <w:t xml:space="preserve"> экзамен может быть аннулирован.</w:t>
      </w:r>
    </w:p>
    <w:p w14:paraId="76170041" w14:textId="77777777" w:rsidR="00F8299F" w:rsidRPr="001E1AE4" w:rsidRDefault="00F8299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1C2AF" w14:textId="77777777" w:rsidR="001462B3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  <w:r w:rsidRPr="001462B3">
        <w:rPr>
          <w:rFonts w:ascii="Times New Roman" w:hAnsi="Times New Roman" w:cs="Times New Roman"/>
          <w:b/>
          <w:i/>
          <w:sz w:val="24"/>
          <w:szCs w:val="24"/>
        </w:rPr>
        <w:t>ПОЛИТИКА ОЦЕНИВАНИЯ – РУБРИКАТОР ОЦЕНИВАНИЯ</w:t>
      </w:r>
    </w:p>
    <w:p w14:paraId="0646A432" w14:textId="77777777" w:rsidR="001462B3" w:rsidRDefault="001462B3" w:rsidP="00FB2F06">
      <w:pPr>
        <w:spacing w:after="0" w:line="240" w:lineRule="auto"/>
        <w:rPr>
          <w:rFonts w:ascii="Times New Roman" w:hAnsi="Times New Roman" w:cs="Times New Roman"/>
          <w:color w:val="00B0F0"/>
          <w:sz w:val="24"/>
          <w:szCs w:val="24"/>
        </w:rPr>
      </w:pPr>
    </w:p>
    <w:p w14:paraId="615775BB" w14:textId="77777777" w:rsidR="000C505F" w:rsidRPr="00AF2A61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1" w:name="_Hlk148953119"/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Шаблон: РУБРИКАТОР КРИТЕРИАЛЬНОГО ОЦЕНИВАНИЯ ИТОГОВОГО КОНТРОЛЯ </w:t>
      </w:r>
    </w:p>
    <w:p w14:paraId="3DB95086" w14:textId="64F81400" w:rsidR="00380181" w:rsidRDefault="000C505F" w:rsidP="0038018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kk-KZ"/>
        </w:rPr>
      </w:pPr>
      <w:r w:rsidRPr="00AF2A61">
        <w:rPr>
          <w:rFonts w:ascii="Times New Roman" w:eastAsia="Times New Roman" w:hAnsi="Times New Roman" w:cs="Times New Roman"/>
          <w:i/>
          <w:iCs/>
          <w:sz w:val="20"/>
          <w:szCs w:val="20"/>
        </w:rPr>
        <w:t>(для форм стандартный устный / письменный)</w:t>
      </w:r>
    </w:p>
    <w:p w14:paraId="1C242A6E" w14:textId="77777777" w:rsidR="00380181" w:rsidRPr="00380181" w:rsidRDefault="00380181" w:rsidP="0038018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kk-KZ"/>
        </w:rPr>
      </w:pPr>
    </w:p>
    <w:p w14:paraId="575F789D" w14:textId="365D8B64" w:rsidR="000C505F" w:rsidRPr="00AF2A61" w:rsidRDefault="000C505F" w:rsidP="0038018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F2A61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</w:rPr>
        <w:t> </w:t>
      </w:r>
      <w:r w:rsidRPr="00AF2A61">
        <w:rPr>
          <w:rFonts w:ascii="Times New Roman" w:eastAsia="Times New Roman" w:hAnsi="Times New Roman" w:cs="Times New Roman"/>
          <w:color w:val="FF0000"/>
          <w:sz w:val="20"/>
          <w:szCs w:val="20"/>
        </w:rPr>
        <w:t xml:space="preserve">  </w:t>
      </w:r>
    </w:p>
    <w:p w14:paraId="04A30312" w14:textId="2EDFEA37" w:rsidR="000C505F" w:rsidRPr="00AF2A61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Дисциплина</w:t>
      </w:r>
      <w:r w:rsidRPr="00AF2A61">
        <w:rPr>
          <w:rFonts w:ascii="Times New Roman" w:eastAsia="Times New Roman" w:hAnsi="Times New Roman" w:cs="Times New Roman"/>
          <w:sz w:val="20"/>
          <w:szCs w:val="20"/>
        </w:rPr>
        <w:t>:</w:t>
      </w:r>
      <w:r w:rsidR="00380181">
        <w:rPr>
          <w:rFonts w:ascii="Times New Roman" w:eastAsia="Times New Roman" w:hAnsi="Times New Roman" w:cs="Times New Roman"/>
          <w:sz w:val="20"/>
          <w:szCs w:val="20"/>
          <w:lang w:val="kk-KZ"/>
        </w:rPr>
        <w:t xml:space="preserve"> «</w:t>
      </w:r>
      <w:r w:rsidR="00380181" w:rsidRPr="00380181">
        <w:rPr>
          <w:rFonts w:ascii="Times New Roman" w:hAnsi="Times New Roman" w:cs="Times New Roman"/>
          <w:sz w:val="20"/>
          <w:szCs w:val="20"/>
        </w:rPr>
        <w:t xml:space="preserve">Основы мобильных </w:t>
      </w:r>
      <w:proofErr w:type="gramStart"/>
      <w:r w:rsidR="00380181" w:rsidRPr="00380181">
        <w:rPr>
          <w:rFonts w:ascii="Times New Roman" w:hAnsi="Times New Roman" w:cs="Times New Roman"/>
          <w:sz w:val="20"/>
          <w:szCs w:val="20"/>
        </w:rPr>
        <w:t>приложений</w:t>
      </w:r>
      <w:r w:rsidR="00380181">
        <w:rPr>
          <w:rFonts w:ascii="Times New Roman" w:hAnsi="Times New Roman" w:cs="Times New Roman"/>
          <w:sz w:val="20"/>
          <w:szCs w:val="20"/>
          <w:lang w:val="kk-KZ"/>
        </w:rPr>
        <w:t>»</w:t>
      </w:r>
      <w:r w:rsidR="00380181" w:rsidRPr="00380181">
        <w:rPr>
          <w:rFonts w:ascii="Times New Roman" w:hAnsi="Times New Roman" w:cs="Times New Roman"/>
          <w:sz w:val="20"/>
          <w:szCs w:val="20"/>
        </w:rPr>
        <w:t xml:space="preserve"> </w:t>
      </w:r>
      <w:r w:rsidR="00380181">
        <w:rPr>
          <w:rFonts w:ascii="Times New Roman" w:hAnsi="Times New Roman" w:cs="Times New Roman"/>
          <w:sz w:val="20"/>
          <w:szCs w:val="20"/>
          <w:lang w:val="kk-KZ"/>
        </w:rPr>
        <w:t xml:space="preserve"> </w:t>
      </w: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Форма</w:t>
      </w:r>
      <w:proofErr w:type="gramEnd"/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AF2A6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F2A61" w:rsidRPr="00AF2A61">
        <w:rPr>
          <w:rFonts w:ascii="Times New Roman" w:eastAsia="Times New Roman" w:hAnsi="Times New Roman" w:cs="Times New Roman"/>
          <w:sz w:val="20"/>
          <w:szCs w:val="20"/>
          <w:u w:val="single"/>
        </w:rPr>
        <w:t>Устно</w:t>
      </w: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.    Платформа: </w:t>
      </w:r>
      <w:r w:rsidR="00AF2A61" w:rsidRPr="00AF2A61">
        <w:rPr>
          <w:rFonts w:ascii="Times New Roman" w:eastAsia="Times New Roman" w:hAnsi="Times New Roman" w:cs="Times New Roman"/>
          <w:sz w:val="20"/>
          <w:szCs w:val="20"/>
          <w:u w:val="single"/>
        </w:rPr>
        <w:t>Офлайн</w:t>
      </w:r>
    </w:p>
    <w:p w14:paraId="7CB96975" w14:textId="77777777" w:rsidR="000C505F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tbl>
      <w:tblPr>
        <w:tblW w:w="97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"/>
        <w:gridCol w:w="993"/>
        <w:gridCol w:w="1858"/>
        <w:gridCol w:w="1701"/>
        <w:gridCol w:w="1685"/>
        <w:gridCol w:w="1418"/>
        <w:gridCol w:w="1418"/>
      </w:tblGrid>
      <w:tr w:rsidR="0017494E" w:rsidRPr="000D2FEF" w14:paraId="45DC7B8B" w14:textId="77777777" w:rsidTr="00EE6DF2">
        <w:trPr>
          <w:trHeight w:val="428"/>
        </w:trPr>
        <w:tc>
          <w:tcPr>
            <w:tcW w:w="701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hideMark/>
          </w:tcPr>
          <w:p w14:paraId="700F95E0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lastRenderedPageBreak/>
              <w:t>№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  <w:p w14:paraId="20F5B3A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вопроса</w:t>
            </w:r>
          </w:p>
          <w:p w14:paraId="0CF8E7B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993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BE5F1"/>
            <w:hideMark/>
          </w:tcPr>
          <w:p w14:paraId="43DDB16B" w14:textId="77777777" w:rsidR="0017494E" w:rsidRPr="000D2FEF" w:rsidRDefault="0017494E" w:rsidP="00FB2F0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20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C3B72AE" wp14:editId="4FAB4C7C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5715</wp:posOffset>
                      </wp:positionV>
                      <wp:extent cx="641350" cy="882650"/>
                      <wp:effectExtent l="0" t="0" r="25400" b="31750"/>
                      <wp:wrapNone/>
                      <wp:docPr id="1" name="Прямая соединительная линия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41350" cy="88265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D1CC33" id="Прямая соединительная линия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4pt,.45pt" to="49.1pt,69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" strokecolor="black [3213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        Балл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2AEC2539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405CBCE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40C77814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3F567DC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7423B49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Критерий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0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8D53199" w14:textId="77777777" w:rsidR="0017494E" w:rsidRPr="000D2FEF" w:rsidRDefault="0017494E" w:rsidP="00FB2F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ДЕСКРИПТОРЫ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17494E" w:rsidRPr="000D2FEF" w14:paraId="50816BDF" w14:textId="77777777" w:rsidTr="0078392E">
        <w:trPr>
          <w:trHeight w:val="428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67C6FD8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DB7DF8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57C7E6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Отличн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409A05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Хорош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059E80C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28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4281383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Не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</w:tr>
      <w:tr w:rsidR="0017494E" w:rsidRPr="000D2FEF" w14:paraId="51671115" w14:textId="77777777" w:rsidTr="0078392E">
        <w:trPr>
          <w:trHeight w:val="267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0141757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D02976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5D3914C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90-100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0079ED2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70-89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08B8ACB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 xml:space="preserve">50-69 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64586C3B" w14:textId="77777777" w:rsidR="0017494E" w:rsidRPr="000D2FEF" w:rsidRDefault="0017494E" w:rsidP="00FB2F06">
            <w:pPr>
              <w:pStyle w:val="a9"/>
              <w:numPr>
                <w:ilvl w:val="1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2F3CFA9C" w14:textId="77777777" w:rsidR="0017494E" w:rsidRPr="000D2FEF" w:rsidRDefault="0017494E" w:rsidP="00FB2F06">
            <w:pPr>
              <w:pStyle w:val="a9"/>
              <w:spacing w:after="0" w:line="240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0-24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 %</w:t>
            </w:r>
          </w:p>
        </w:tc>
      </w:tr>
      <w:tr w:rsidR="0017494E" w:rsidRPr="000D2FEF" w14:paraId="13E0A327" w14:textId="77777777" w:rsidTr="0078392E">
        <w:trPr>
          <w:trHeight w:val="21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A07275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-2</w: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F7E520E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Знание и понимание теории и концепции курса</w:t>
            </w: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E6AC5E2" w14:textId="28E95FB8" w:rsidR="00AF2A61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исчерпывающие ответы, обоснованы, проиллюстрированные наглядными примерами там, где это необходимо; Ответы изложены грамотным научным языком,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все концепции </w:t>
            </w:r>
          </w:p>
          <w:p w14:paraId="2C1EEEAE" w14:textId="4DB82DFB" w:rsidR="0017494E" w:rsidRPr="0078392E" w:rsidRDefault="0078392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тип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848B851" w14:textId="77777777" w:rsidR="00AF2A61" w:rsidRDefault="0017494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в целом верные ответы, но с отдельными неточностями, не носящими принципиального характера. Не все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и </w:t>
            </w:r>
          </w:p>
          <w:p w14:paraId="39B74BF9" w14:textId="75ADADE0" w:rsidR="0017494E" w:rsidRPr="000D2FEF" w:rsidRDefault="0078392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3801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тип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библиотек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17494E"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употреблены правильно, присутствуют отдельные некорректные утверждения и грамматические/ стилистические погрешности изложения. Ответы не проиллюстрированы примерами в должной мере.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FDCECF" w14:textId="77777777" w:rsidR="00AF2A61" w:rsidRDefault="0017494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а вопросы носят реферативный</w:t>
            </w:r>
            <w:r w:rsidRPr="000D2FEF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характер, верные выводы перемежаются с неверными. Упущены содержательные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и </w:t>
            </w:r>
          </w:p>
          <w:p w14:paraId="05ED84C3" w14:textId="2DC8E1C8" w:rsidR="0017494E" w:rsidRPr="000D2FEF" w:rsidRDefault="0078392E" w:rsidP="0038018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а программирования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Python, тип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</w:t>
            </w:r>
          </w:p>
          <w:p w14:paraId="040AD468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 в целом</w:t>
            </w:r>
          </w:p>
          <w:p w14:paraId="2E8349A9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риентируется в тематике</w:t>
            </w:r>
          </w:p>
          <w:p w14:paraId="7DADB4D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учебного курса, но </w:t>
            </w:r>
          </w:p>
          <w:p w14:paraId="0C0014F2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спытывает проблемы с</w:t>
            </w:r>
          </w:p>
          <w:p w14:paraId="7A30443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скрытием конкретных</w:t>
            </w:r>
          </w:p>
          <w:p w14:paraId="28B66DB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опросов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99CD17C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е</w:t>
            </w:r>
          </w:p>
          <w:p w14:paraId="101D7C7C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ответствуют </w:t>
            </w:r>
          </w:p>
          <w:p w14:paraId="563D4D0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одержанию вопросов.</w:t>
            </w:r>
          </w:p>
          <w:p w14:paraId="08C0F74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лючевые для учебного</w:t>
            </w:r>
          </w:p>
          <w:p w14:paraId="6DDB7B04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урса понятия,</w:t>
            </w:r>
          </w:p>
          <w:p w14:paraId="180B3DF2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держащиеся в вопросах, трактуются </w:t>
            </w:r>
          </w:p>
          <w:p w14:paraId="02541933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шибочно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F577A6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Ответы на вопросы </w:t>
            </w:r>
          </w:p>
          <w:p w14:paraId="0A0019E4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сутствуют;</w:t>
            </w:r>
          </w:p>
          <w:p w14:paraId="40EE011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бнаружено незнание</w:t>
            </w:r>
          </w:p>
          <w:p w14:paraId="05ACB13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ли непонимание</w:t>
            </w:r>
          </w:p>
          <w:p w14:paraId="4D1746FF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ом большей или</w:t>
            </w:r>
          </w:p>
          <w:p w14:paraId="110B9170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наиболее важной части</w:t>
            </w:r>
          </w:p>
          <w:p w14:paraId="03D71F4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учебного материала.</w:t>
            </w:r>
          </w:p>
          <w:p w14:paraId="6ED79300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рушение правил </w:t>
            </w:r>
          </w:p>
          <w:p w14:paraId="5F2F4748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проведения итогового</w:t>
            </w:r>
          </w:p>
          <w:p w14:paraId="33CE7EBB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нтроля.</w:t>
            </w:r>
          </w:p>
        </w:tc>
      </w:tr>
      <w:tr w:rsidR="0017494E" w:rsidRPr="000D2FEF" w14:paraId="5877BA5F" w14:textId="77777777" w:rsidTr="0078392E">
        <w:trPr>
          <w:trHeight w:val="161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BDFD32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4B36929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bCs/>
                <w:sz w:val="20"/>
                <w:szCs w:val="20"/>
              </w:rPr>
              <w:t xml:space="preserve">Оценивание и анализ применимости выбранной методики к предложенной практической задаче, обоснование полученного результата </w:t>
            </w:r>
          </w:p>
          <w:p w14:paraId="31D6315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130DD70" w14:textId="54A475E8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t xml:space="preserve">Наличие способности к интеграции, обоснованности и анализу методов и технологии по определенной теме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на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языке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0D2FEF">
              <w:rPr>
                <w:sz w:val="20"/>
                <w:szCs w:val="20"/>
              </w:rPr>
              <w:t xml:space="preserve">, структурированию ответа, ответы иллюстрируется примерами и наглядными </w:t>
            </w:r>
            <w:r w:rsidR="006562F7" w:rsidRPr="000D2FEF">
              <w:rPr>
                <w:sz w:val="20"/>
                <w:szCs w:val="20"/>
              </w:rPr>
              <w:t>материалами,</w:t>
            </w:r>
            <w:r w:rsidRPr="000D2FEF">
              <w:rPr>
                <w:sz w:val="20"/>
                <w:szCs w:val="20"/>
              </w:rPr>
              <w:t xml:space="preserve"> написанием кода, демонстрирует умение вести диалог и вступать в научную дискуссию. </w:t>
            </w:r>
          </w:p>
          <w:p w14:paraId="4AABAF95" w14:textId="77777777" w:rsidR="0017494E" w:rsidRPr="000D2FEF" w:rsidRDefault="0017494E" w:rsidP="00FB2F06">
            <w:pPr>
              <w:pStyle w:val="Default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77BD32D" w14:textId="77777777" w:rsidR="0017494E" w:rsidRPr="006562F7" w:rsidRDefault="0017494E" w:rsidP="00FB2F06">
            <w:pPr>
              <w:pStyle w:val="Default"/>
              <w:rPr>
                <w:sz w:val="20"/>
                <w:szCs w:val="20"/>
              </w:rPr>
            </w:pPr>
            <w:r w:rsidRPr="006562F7">
              <w:rPr>
                <w:sz w:val="20"/>
                <w:szCs w:val="20"/>
              </w:rPr>
              <w:t xml:space="preserve">Интеграция и анализ применения методов и технологии курса с </w:t>
            </w:r>
          </w:p>
          <w:p w14:paraId="614E72DF" w14:textId="11359EE1" w:rsidR="006562F7" w:rsidRPr="006562F7" w:rsidRDefault="0017494E" w:rsidP="006562F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562F7">
              <w:rPr>
                <w:rFonts w:ascii="Times New Roman" w:hAnsi="Times New Roman" w:cs="Times New Roman"/>
                <w:sz w:val="20"/>
                <w:szCs w:val="20"/>
              </w:rPr>
              <w:t xml:space="preserve">последующим использованием наглядных материалов для закрепления своих рассуждений посредством </w:t>
            </w:r>
            <w:r w:rsid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нцепций</w:t>
            </w:r>
            <w:r w:rsidR="006562F7" w:rsidRP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246147CE" w14:textId="2F2C4067" w:rsidR="0017494E" w:rsidRPr="006562F7" w:rsidRDefault="0078392E" w:rsidP="006562F7">
            <w:pPr>
              <w:pStyle w:val="Default"/>
              <w:rPr>
                <w:rFonts w:eastAsia="Times New Roman"/>
                <w:sz w:val="20"/>
                <w:szCs w:val="20"/>
                <w:lang w:eastAsia="ru-RU"/>
              </w:rPr>
            </w:pPr>
            <w:r w:rsidRPr="0078392E">
              <w:rPr>
                <w:sz w:val="20"/>
                <w:szCs w:val="20"/>
              </w:rPr>
              <w:t>язык</w:t>
            </w:r>
            <w:r w:rsidRPr="0078392E">
              <w:rPr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sz w:val="20"/>
                <w:szCs w:val="20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78392E">
              <w:rPr>
                <w:sz w:val="20"/>
                <w:szCs w:val="20"/>
              </w:rPr>
              <w:t>, тип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</w:t>
            </w:r>
            <w:proofErr w:type="spellStart"/>
            <w:proofErr w:type="gramStart"/>
            <w:r w:rsidRPr="0078392E">
              <w:rPr>
                <w:sz w:val="20"/>
                <w:szCs w:val="20"/>
              </w:rPr>
              <w:t>множеств,</w:t>
            </w:r>
            <w:r w:rsidR="0017494E" w:rsidRPr="006562F7">
              <w:rPr>
                <w:sz w:val="20"/>
                <w:szCs w:val="20"/>
              </w:rPr>
              <w:t>допущением</w:t>
            </w:r>
            <w:proofErr w:type="spellEnd"/>
            <w:proofErr w:type="gramEnd"/>
            <w:r w:rsidR="0017494E" w:rsidRPr="006562F7">
              <w:rPr>
                <w:sz w:val="20"/>
                <w:szCs w:val="20"/>
              </w:rPr>
              <w:t xml:space="preserve"> </w:t>
            </w:r>
            <w:r w:rsidR="0017494E" w:rsidRPr="006562F7">
              <w:rPr>
                <w:sz w:val="20"/>
                <w:szCs w:val="20"/>
              </w:rPr>
              <w:lastRenderedPageBreak/>
              <w:t>незначительных ошибок при воспроизведении знаний; анализировать направление по вопросу экзаменационного билета.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33265FC" w14:textId="77777777" w:rsidR="006562F7" w:rsidRPr="006562F7" w:rsidRDefault="0017494E" w:rsidP="006562F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562F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Поверхностное обоснование </w:t>
            </w:r>
            <w:r w:rsidR="006562F7" w:rsidRP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й </w:t>
            </w:r>
          </w:p>
          <w:p w14:paraId="430C773D" w14:textId="28C69172" w:rsidR="0017494E" w:rsidRPr="006562F7" w:rsidRDefault="0078392E" w:rsidP="006562F7">
            <w:pPr>
              <w:pStyle w:val="Default"/>
              <w:rPr>
                <w:sz w:val="20"/>
                <w:szCs w:val="20"/>
              </w:rPr>
            </w:pPr>
            <w:r w:rsidRPr="0078392E">
              <w:rPr>
                <w:sz w:val="20"/>
                <w:szCs w:val="20"/>
              </w:rPr>
              <w:t>язык</w:t>
            </w:r>
            <w:r w:rsidRPr="0078392E">
              <w:rPr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sz w:val="20"/>
                <w:szCs w:val="20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78392E">
              <w:rPr>
                <w:sz w:val="20"/>
                <w:szCs w:val="20"/>
              </w:rPr>
              <w:t>, тип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</w:t>
            </w:r>
            <w:r w:rsidR="0017494E" w:rsidRPr="006562F7">
              <w:rPr>
                <w:sz w:val="20"/>
                <w:szCs w:val="20"/>
              </w:rPr>
              <w:t xml:space="preserve"> слабое применение основного объема материала в соответствии с программой обучения с затруднениями при его самостоятельном воспроизведении и </w:t>
            </w:r>
            <w:r w:rsidR="0017494E" w:rsidRPr="006562F7">
              <w:rPr>
                <w:sz w:val="20"/>
                <w:szCs w:val="20"/>
              </w:rPr>
              <w:lastRenderedPageBreak/>
              <w:t xml:space="preserve">требованием наводящих </w:t>
            </w:r>
            <w:r w:rsidR="006562F7" w:rsidRPr="006562F7">
              <w:rPr>
                <w:sz w:val="20"/>
                <w:szCs w:val="20"/>
              </w:rPr>
              <w:t>вопросов.</w:t>
            </w:r>
            <w:r w:rsidR="0017494E" w:rsidRPr="006562F7">
              <w:rPr>
                <w:sz w:val="20"/>
                <w:szCs w:val="20"/>
              </w:rPr>
              <w:t xml:space="preserve"> </w:t>
            </w:r>
          </w:p>
          <w:p w14:paraId="50472AF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48FEDB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lastRenderedPageBreak/>
              <w:t xml:space="preserve">Отсутствие обоснованности и анализа применения методов и технологии курса, проявление затруднения при предоставлении ответов на вопросы воспроизводящего характера. </w:t>
            </w:r>
          </w:p>
          <w:p w14:paraId="6C65F45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E5AC2AF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t xml:space="preserve">Отсутствие способности применять методологию курса при приведении примеров, использовании наглядных материалов; </w:t>
            </w:r>
          </w:p>
          <w:p w14:paraId="1AEB85C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рушение Правил проведения итогового контроля. </w:t>
            </w:r>
          </w:p>
        </w:tc>
      </w:tr>
    </w:tbl>
    <w:p w14:paraId="0435A642" w14:textId="77777777" w:rsidR="0017494E" w:rsidRDefault="0017494E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bookmarkEnd w:id="1"/>
    <w:p w14:paraId="1937D9FE" w14:textId="77777777" w:rsidR="000C505F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B2989A" w14:textId="77777777" w:rsidR="000C505F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950FAD" w14:textId="54AC288C" w:rsidR="000C505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C505F">
        <w:rPr>
          <w:rFonts w:ascii="Times New Roman" w:hAnsi="Times New Roman" w:cs="Times New Roman"/>
          <w:b/>
          <w:i/>
          <w:sz w:val="24"/>
          <w:szCs w:val="24"/>
        </w:rPr>
        <w:t>СПИСОК ИСПОЛЬЗОВАННЫХ ИСТОЧНИКОВ</w:t>
      </w:r>
    </w:p>
    <w:p w14:paraId="6B9C77E5" w14:textId="77777777" w:rsidR="006562F7" w:rsidRPr="00380181" w:rsidRDefault="006562F7" w:rsidP="00380181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24"/>
        </w:rPr>
      </w:pPr>
    </w:p>
    <w:p w14:paraId="01045CE4" w14:textId="77777777" w:rsidR="00380181" w:rsidRPr="00380181" w:rsidRDefault="00380181" w:rsidP="00380181">
      <w:pPr>
        <w:pStyle w:val="a9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val="kk-KZ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 xml:space="preserve">"Android Programming: The Big Nerd Ranch Guide" – Bill Phillips, Chris Stewart, Kristin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Marsican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  <w:lang w:val="kk-KZ"/>
        </w:rPr>
        <w:t xml:space="preserve">. </w:t>
      </w:r>
    </w:p>
    <w:p w14:paraId="1F6C4416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дно из лучших пособий по разработке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-приложений, ориентированное на практическое применение знаний. Книга охватывает все основные аспекты создания приложений на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, начиная от простых интерфейсов до работы с сетью и базами данных. 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022</w:t>
      </w:r>
    </w:p>
    <w:p w14:paraId="177CCEBF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"Head First Android Development: A Brain-Friendly Guide" – Dawn Griffiths, David Griffiths</w:t>
      </w:r>
    </w:p>
    <w:p w14:paraId="2A1430B2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Доступное для начинающих руководство, ориентированное на интерактивное обучение с акцентом на визуальные примеры и упражнения. Книга охватывает основы создания приложений, работы с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ctivity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,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Intents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хранением данных.2023</w:t>
      </w:r>
    </w:p>
    <w:p w14:paraId="639CDA71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"Android Studio 4.0 Development Essentials" – Neil Smyth</w:t>
      </w:r>
    </w:p>
    <w:p w14:paraId="137504F8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Практическое руководство по использованию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Studi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работе с последними версиями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SDK. Книга включает подробные инструкции по созданию приложений с использованием современных технологий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. 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020</w:t>
      </w:r>
    </w:p>
    <w:p w14:paraId="0B4C6D12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>"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Professional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" –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Ret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Meier</w:t>
      </w:r>
      <w:proofErr w:type="spellEnd"/>
    </w:p>
    <w:p w14:paraId="0E011040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Книга, ориентированная на профессиональных разработчиков, охватывает более глубокие темы, такие как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>, работа с сенсорами и сервисами. Подходит для студентов, которые хотят углубить свои знания после изучения базовых тем.2021</w:t>
      </w:r>
    </w:p>
    <w:p w14:paraId="59D93061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фициальная документация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– </w:t>
      </w:r>
      <w:hyperlink r:id="rId7" w:tgtFrame="_new" w:history="1">
        <w:r w:rsidRPr="00380181">
          <w:rPr>
            <w:rStyle w:val="ab"/>
            <w:rFonts w:ascii="Times New Roman" w:hAnsi="Times New Roman"/>
            <w:sz w:val="24"/>
            <w:szCs w:val="20"/>
          </w:rPr>
          <w:t>developer.android.com</w:t>
        </w:r>
      </w:hyperlink>
    </w:p>
    <w:p w14:paraId="7C21DDDD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фициальные руководства и примеры от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Google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. Рекомендуется использовать как основной справочник во время изучения курса, так как документация всегда актуальна и содержит примеры использования последних версий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инструментов. 202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</w:t>
      </w:r>
    </w:p>
    <w:p w14:paraId="06A79706" w14:textId="77777777" w:rsidR="000C505F" w:rsidRPr="006562F7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  <w:lang w:val="en-US"/>
        </w:rPr>
      </w:pPr>
    </w:p>
    <w:p w14:paraId="66597494" w14:textId="77777777" w:rsidR="000C505F" w:rsidRPr="006562F7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  <w:lang w:val="en-US"/>
        </w:rPr>
      </w:pPr>
    </w:p>
    <w:p w14:paraId="10DA42D6" w14:textId="77777777" w:rsidR="00D67B27" w:rsidRPr="006562F7" w:rsidRDefault="00D67B2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42C2E4" w14:textId="77777777" w:rsidR="00D67B27" w:rsidRPr="006562F7" w:rsidRDefault="00D67B2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67B27" w:rsidRPr="006562F7" w:rsidSect="0036276D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F067C" w14:textId="77777777" w:rsidR="00555EA5" w:rsidRDefault="00555EA5" w:rsidP="00B436CE">
      <w:pPr>
        <w:spacing w:after="0" w:line="240" w:lineRule="auto"/>
      </w:pPr>
      <w:r>
        <w:separator/>
      </w:r>
    </w:p>
  </w:endnote>
  <w:endnote w:type="continuationSeparator" w:id="0">
    <w:p w14:paraId="79825394" w14:textId="77777777" w:rsidR="00555EA5" w:rsidRDefault="00555EA5" w:rsidP="00B43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3821775"/>
      <w:docPartObj>
        <w:docPartGallery w:val="Page Numbers (Bottom of Page)"/>
        <w:docPartUnique/>
      </w:docPartObj>
    </w:sdtPr>
    <w:sdtEndPr/>
    <w:sdtContent>
      <w:p w14:paraId="7CB9CEDC" w14:textId="77777777" w:rsidR="00B436CE" w:rsidRDefault="0074029B">
        <w:pPr>
          <w:pStyle w:val="a6"/>
          <w:jc w:val="center"/>
        </w:pPr>
        <w:r>
          <w:fldChar w:fldCharType="begin"/>
        </w:r>
        <w:r w:rsidR="00B436CE">
          <w:instrText>PAGE   \* MERGEFORMAT</w:instrText>
        </w:r>
        <w:r>
          <w:fldChar w:fldCharType="separate"/>
        </w:r>
        <w:r w:rsidR="00FB2F06">
          <w:rPr>
            <w:noProof/>
          </w:rPr>
          <w:t>4</w:t>
        </w:r>
        <w:r>
          <w:fldChar w:fldCharType="end"/>
        </w:r>
      </w:p>
    </w:sdtContent>
  </w:sdt>
  <w:p w14:paraId="7F41BA31" w14:textId="77777777" w:rsidR="00B436CE" w:rsidRDefault="00B43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2CE66" w14:textId="77777777" w:rsidR="00555EA5" w:rsidRDefault="00555EA5" w:rsidP="00B436CE">
      <w:pPr>
        <w:spacing w:after="0" w:line="240" w:lineRule="auto"/>
      </w:pPr>
      <w:r>
        <w:separator/>
      </w:r>
    </w:p>
  </w:footnote>
  <w:footnote w:type="continuationSeparator" w:id="0">
    <w:p w14:paraId="232CDF98" w14:textId="77777777" w:rsidR="00555EA5" w:rsidRDefault="00555EA5" w:rsidP="00B436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B688C"/>
    <w:multiLevelType w:val="hybridMultilevel"/>
    <w:tmpl w:val="76A898FA"/>
    <w:lvl w:ilvl="0" w:tplc="3D684E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D0F51"/>
    <w:multiLevelType w:val="hybridMultilevel"/>
    <w:tmpl w:val="4B1E43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31F9"/>
    <w:multiLevelType w:val="multilevel"/>
    <w:tmpl w:val="6DD4E7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92C6410"/>
    <w:multiLevelType w:val="multilevel"/>
    <w:tmpl w:val="FF8C5D58"/>
    <w:lvl w:ilvl="0">
      <w:start w:val="2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49"/>
      <w:numFmt w:val="decimal"/>
      <w:lvlText w:val="%1-%2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4" w15:restartNumberingAfterBreak="0">
    <w:nsid w:val="24DF43CE"/>
    <w:multiLevelType w:val="hybridMultilevel"/>
    <w:tmpl w:val="07F49A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97EF1"/>
    <w:multiLevelType w:val="hybridMultilevel"/>
    <w:tmpl w:val="561A95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83011"/>
    <w:multiLevelType w:val="hybridMultilevel"/>
    <w:tmpl w:val="83ACBC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D6DED"/>
    <w:multiLevelType w:val="hybridMultilevel"/>
    <w:tmpl w:val="F050C4EE"/>
    <w:lvl w:ilvl="0" w:tplc="7834CCC4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574F7"/>
    <w:multiLevelType w:val="hybridMultilevel"/>
    <w:tmpl w:val="47364ED4"/>
    <w:lvl w:ilvl="0" w:tplc="2A2AFBD8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7"/>
  </w:num>
  <w:num w:numId="6">
    <w:abstractNumId w:val="9"/>
  </w:num>
  <w:num w:numId="7">
    <w:abstractNumId w:val="8"/>
  </w:num>
  <w:num w:numId="8">
    <w:abstractNumId w:val="2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MrCwMDQxNzQxNLdQ0lEKTi0uzszPAykwqgUAqIniaywAAAA="/>
  </w:docVars>
  <w:rsids>
    <w:rsidRoot w:val="00EF01AC"/>
    <w:rsid w:val="000A1D57"/>
    <w:rsid w:val="000C505F"/>
    <w:rsid w:val="000D524E"/>
    <w:rsid w:val="001462B3"/>
    <w:rsid w:val="00151E4A"/>
    <w:rsid w:val="0017494E"/>
    <w:rsid w:val="00190111"/>
    <w:rsid w:val="001D51C2"/>
    <w:rsid w:val="001E1AE4"/>
    <w:rsid w:val="00222E4E"/>
    <w:rsid w:val="00223243"/>
    <w:rsid w:val="00241FC0"/>
    <w:rsid w:val="00250996"/>
    <w:rsid w:val="00272C4E"/>
    <w:rsid w:val="00285923"/>
    <w:rsid w:val="003454C2"/>
    <w:rsid w:val="00355551"/>
    <w:rsid w:val="0036276D"/>
    <w:rsid w:val="00380181"/>
    <w:rsid w:val="0039117F"/>
    <w:rsid w:val="003B5EF7"/>
    <w:rsid w:val="003F5A1A"/>
    <w:rsid w:val="004A6B47"/>
    <w:rsid w:val="004B29C5"/>
    <w:rsid w:val="005000DB"/>
    <w:rsid w:val="0051679B"/>
    <w:rsid w:val="00535A7A"/>
    <w:rsid w:val="00555EA5"/>
    <w:rsid w:val="00595B80"/>
    <w:rsid w:val="005D17A7"/>
    <w:rsid w:val="005E7C21"/>
    <w:rsid w:val="00621D0C"/>
    <w:rsid w:val="006562F7"/>
    <w:rsid w:val="006A59B4"/>
    <w:rsid w:val="006B4166"/>
    <w:rsid w:val="0074029B"/>
    <w:rsid w:val="0078392E"/>
    <w:rsid w:val="007A6F1C"/>
    <w:rsid w:val="00811B10"/>
    <w:rsid w:val="00824834"/>
    <w:rsid w:val="00843B87"/>
    <w:rsid w:val="008A5BEF"/>
    <w:rsid w:val="00900114"/>
    <w:rsid w:val="0093553F"/>
    <w:rsid w:val="00AF2A61"/>
    <w:rsid w:val="00B01E53"/>
    <w:rsid w:val="00B436CE"/>
    <w:rsid w:val="00BD02C3"/>
    <w:rsid w:val="00CA0299"/>
    <w:rsid w:val="00CC7135"/>
    <w:rsid w:val="00CE7211"/>
    <w:rsid w:val="00D67B27"/>
    <w:rsid w:val="00D80DB3"/>
    <w:rsid w:val="00D903EE"/>
    <w:rsid w:val="00E009BD"/>
    <w:rsid w:val="00E31CBF"/>
    <w:rsid w:val="00E93E78"/>
    <w:rsid w:val="00EF01AC"/>
    <w:rsid w:val="00EF753F"/>
    <w:rsid w:val="00F56EBF"/>
    <w:rsid w:val="00F8299F"/>
    <w:rsid w:val="00FA1C33"/>
    <w:rsid w:val="00FB2F06"/>
    <w:rsid w:val="00FD203F"/>
    <w:rsid w:val="00FE36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6F68C3"/>
  <w15:docId w15:val="{0D319A98-DE47-49E1-AE56-50CA5701B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36CE"/>
  </w:style>
  <w:style w:type="paragraph" w:styleId="1">
    <w:name w:val="heading 1"/>
    <w:basedOn w:val="a"/>
    <w:next w:val="a"/>
    <w:link w:val="10"/>
    <w:rsid w:val="006562F7"/>
    <w:pPr>
      <w:keepNext/>
      <w:keepLines/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436CE"/>
    <w:pPr>
      <w:spacing w:after="0" w:line="240" w:lineRule="auto"/>
    </w:pPr>
    <w:rPr>
      <w:rFonts w:ascii="Times New Roman" w:eastAsia="Calibri" w:hAnsi="Times New Roman" w:cs="Times New Roman"/>
      <w:sz w:val="28"/>
    </w:rPr>
  </w:style>
  <w:style w:type="paragraph" w:styleId="a4">
    <w:name w:val="header"/>
    <w:basedOn w:val="a"/>
    <w:link w:val="a5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436CE"/>
  </w:style>
  <w:style w:type="paragraph" w:styleId="a6">
    <w:name w:val="footer"/>
    <w:basedOn w:val="a"/>
    <w:link w:val="a7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436CE"/>
  </w:style>
  <w:style w:type="paragraph" w:customStyle="1" w:styleId="Default">
    <w:name w:val="Default"/>
    <w:rsid w:val="003B5E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8">
    <w:name w:val="Table Grid"/>
    <w:basedOn w:val="a1"/>
    <w:uiPriority w:val="59"/>
    <w:rsid w:val="000C50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aliases w:val="без абзаца,маркированный,ПАРАГРАФ,List Paragraph"/>
    <w:basedOn w:val="a"/>
    <w:link w:val="aa"/>
    <w:uiPriority w:val="34"/>
    <w:qFormat/>
    <w:rsid w:val="000C505F"/>
    <w:pPr>
      <w:ind w:left="720"/>
      <w:contextualSpacing/>
    </w:pPr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9"/>
    <w:uiPriority w:val="34"/>
    <w:qFormat/>
    <w:locked/>
    <w:rsid w:val="000C505F"/>
  </w:style>
  <w:style w:type="character" w:customStyle="1" w:styleId="rynqvb">
    <w:name w:val="rynqvb"/>
    <w:basedOn w:val="a0"/>
    <w:rsid w:val="00FE36BA"/>
  </w:style>
  <w:style w:type="character" w:customStyle="1" w:styleId="10">
    <w:name w:val="Заголовок 1 Знак"/>
    <w:basedOn w:val="a0"/>
    <w:link w:val="1"/>
    <w:rsid w:val="006562F7"/>
    <w:rPr>
      <w:rFonts w:ascii="Times New Roman" w:eastAsia="Times New Roman" w:hAnsi="Times New Roman" w:cs="Times New Roman"/>
      <w:b/>
      <w:sz w:val="48"/>
      <w:szCs w:val="48"/>
    </w:rPr>
  </w:style>
  <w:style w:type="character" w:styleId="ab">
    <w:name w:val="Hyperlink"/>
    <w:uiPriority w:val="99"/>
    <w:rsid w:val="006562F7"/>
    <w:rPr>
      <w:rFonts w:cs="Times New Roman"/>
      <w:color w:val="auto"/>
      <w:u w:val="none"/>
      <w:effect w:val="none"/>
    </w:rPr>
  </w:style>
  <w:style w:type="character" w:customStyle="1" w:styleId="a-size-large">
    <w:name w:val="a-size-large"/>
    <w:basedOn w:val="a0"/>
    <w:qFormat/>
    <w:rsid w:val="006562F7"/>
  </w:style>
  <w:style w:type="character" w:customStyle="1" w:styleId="contribution">
    <w:name w:val="contribution"/>
    <w:basedOn w:val="a0"/>
    <w:qFormat/>
    <w:rsid w:val="0078392E"/>
  </w:style>
  <w:style w:type="character" w:customStyle="1" w:styleId="a-size-extra-large">
    <w:name w:val="a-size-extra-large"/>
    <w:basedOn w:val="a0"/>
    <w:qFormat/>
    <w:rsid w:val="0078392E"/>
  </w:style>
  <w:style w:type="character" w:customStyle="1" w:styleId="author">
    <w:name w:val="author"/>
    <w:basedOn w:val="a0"/>
    <w:qFormat/>
    <w:rsid w:val="0078392E"/>
  </w:style>
  <w:style w:type="character" w:customStyle="1" w:styleId="a-color-secondary">
    <w:name w:val="a-color-secondary"/>
    <w:basedOn w:val="a0"/>
    <w:qFormat/>
    <w:rsid w:val="0078392E"/>
  </w:style>
  <w:style w:type="character" w:customStyle="1" w:styleId="a-declarative">
    <w:name w:val="a-declarative"/>
    <w:basedOn w:val="a0"/>
    <w:qFormat/>
    <w:rsid w:val="00783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1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icrosoft Office User</cp:lastModifiedBy>
  <cp:revision>3</cp:revision>
  <dcterms:created xsi:type="dcterms:W3CDTF">2024-11-04T18:54:00Z</dcterms:created>
  <dcterms:modified xsi:type="dcterms:W3CDTF">2025-09-29T03:23:00Z</dcterms:modified>
</cp:coreProperties>
</file>